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p>
    <w:bookmarkStart w:id="20" w:name="X754838cdc66db5d32ff4e1e287f15c035acc8f1"/>
    <w:p>
      <w:pPr>
        <w:pStyle w:val="Heading1"/>
      </w:pPr>
      <w:r>
        <w:t xml:space="preserve">Internship Application Letter for Accountant Position</w:t>
      </w:r>
    </w:p>
    <w:p>
      <w:pPr>
        <w:pStyle w:val="FirstParagraph"/>
      </w:pPr>
      <w:r>
        <w:t xml:space="preserve">Submitted to Leading Accounting Firms in Zimbabwe Harare</w:t>
      </w:r>
    </w:p>
    <w:bookmarkEnd w:id="20"/>
    <w:p>
      <w:pPr>
        <w:pStyle w:val="BodyText"/>
      </w:pPr>
      <w:r>
        <w:t xml:space="preserve">[Your Full Name]</w:t>
      </w:r>
    </w:p>
    <w:p>
      <w:pPr>
        <w:pStyle w:val="BodyText"/>
      </w:pPr>
      <w:r>
        <w:t xml:space="preserve">[Your Address]</w:t>
      </w:r>
    </w:p>
    <w:p>
      <w:pPr>
        <w:pStyle w:val="BodyText"/>
      </w:pPr>
      <w:r>
        <w:t xml:space="preserve">Harare, Zimbabwe</w:t>
      </w:r>
    </w:p>
    <w:p>
      <w:pPr>
        <w:pStyle w:val="BodyText"/>
      </w:pPr>
      <w:r>
        <w:t xml:space="preserve">[Email Address] | [Phone Number] | [Date]</w:t>
      </w:r>
    </w:p>
    <w:bookmarkStart w:id="21" w:name="dear-hiring-manager"/>
    <w:p>
      <w:pPr>
        <w:pStyle w:val="Heading2"/>
      </w:pPr>
      <w:r>
        <w:t xml:space="preserve">Dear Hiring Manager,</w:t>
      </w:r>
    </w:p>
    <w:bookmarkEnd w:id="21"/>
    <w:p>
      <w:pPr>
        <w:pStyle w:val="FirstParagraph"/>
      </w:pPr>
      <w:r>
        <w:t xml:space="preserve">I am writing to express my enthusiastic interest in the Accountant Internship position at your esteemed organization, as advertised on the Zimbabwe National Employment Service (ZNES) portal. As a final-year Bachelor of Accounting student at the University of Zimbabwe with academic honors and hands-on experience in financial documentation systems, I am confident that my skills align precisely with your firm's commitment to excellence in financial management within Zimbabwe Harare's dynamic economic landscape. This</w:t>
      </w:r>
      <w:r>
        <w:t xml:space="preserve"> </w:t>
      </w:r>
      <w:r>
        <w:rPr>
          <w:bCs/>
          <w:b/>
        </w:rPr>
        <w:t xml:space="preserve">Internship Application Letter</w:t>
      </w:r>
      <w:r>
        <w:t xml:space="preserve"> </w:t>
      </w:r>
      <w:r>
        <w:t xml:space="preserve">represents my formal submission for a transformative learning opportunity where I can contribute to your team while developing professional competencies under expert mentorship.</w:t>
      </w:r>
    </w:p>
    <w:p>
      <w:pPr>
        <w:pStyle w:val="BodyText"/>
      </w:pPr>
      <w:r>
        <w:t xml:space="preserve">My academic journey has been meticulously structured to prepare me for the complexities of modern accounting practice in Zimbabwe. At the University of Zimbabwe, I maintained a 3.8 GPA while completing advanced coursework in International Financial Reporting Standards (IFRS), Zimbabwean Taxation Law (2023 Amendment), and Advanced Management Accounting. Notably, I spearheaded a semester project analyzing financial statements for five local SMEs operating in Harare's central business district – including Mzilikazi Trading House and CBE Group – where I identified potential tax optimization strategies that could save businesses up to 18% in annual compliance costs. This experience directly translated theoretical knowledge into actionable insights, demonstrating my understanding of Zimbabwean regulatory frameworks while working within the unique constraints of our local economy.</w:t>
      </w:r>
    </w:p>
    <w:p>
      <w:pPr>
        <w:pStyle w:val="BodyText"/>
      </w:pPr>
      <w:r>
        <w:t xml:space="preserve">My practical exposure extends beyond academia through a six-month externship at PricewaterhouseCoopers (PwC) Harare, where I assisted senior auditors in preparing statutory financial statements for multinational clients operating in the mining and agriculture sectors. During this period, I mastered SAP Financials and QuickBooks platforms while learning to navigate Zimbabwe's challenging cash flow environment – including currency fluctuations between the US Dollar, Zimbabwean Dollar (ZWL), and local tender systems. One pivotal moment involved reconciling a $250,000 discrepancy for a textile manufacturing client in Mutare by cross-referencing customs documentation with VAT submissions, ultimately preventing a potential regulatory penalty. This experience cemented my resolve to specialize in forensic accounting within Zimbabwe Harare's evolving business ecosystem.</w:t>
      </w:r>
    </w:p>
    <w:p>
      <w:pPr>
        <w:pStyle w:val="BodyText"/>
      </w:pPr>
      <w:r>
        <w:t xml:space="preserve">What distinguishes me as a candidate for this Accountant internship is my deep contextual understanding of Zimbabwean financial operations. I've actively participated in the Chartered Institute of Management Accountants (CIMA) Harare Chapter's "Young Finance Professionals" initiative, where I co-developed a workshop on digital accounting tools for SMEs navigating the Reserve Bank of Zimbabwe's new payment system regulations. Additionally, my volunteer work with Save the Children Zimbabwe involved managing $15,000 in monthly donor funds – requiring meticulous tracking of expenditure against ZIMRA compliance standards while preparing transparent reports for international stakeholders. These experiences have instilled in me a profound respect for financial integrity and accountability, which I recognize as essential to professional success in Zimbabwe Harare's competitive market.</w:t>
      </w:r>
    </w:p>
    <w:p>
      <w:pPr>
        <w:pStyle w:val="BodyText"/>
      </w:pPr>
      <w:r>
        <w:t xml:space="preserve">I am particularly drawn to your firm's reputation for nurturing future accounting leaders within Zimbabwe Harare. Your recent work with the Zimbabwe Investment Promotion Authority (ZIPA) on streamlined tax advisory services for export-oriented businesses resonates deeply with my career aspirations. I admire how your team has implemented blockchain-based audit trails for government contractors – an innovation I am eager to learn from as a junior member of your</w:t>
      </w:r>
      <w:r>
        <w:t xml:space="preserve"> </w:t>
      </w:r>
      <w:r>
        <w:rPr>
          <w:bCs/>
          <w:b/>
        </w:rPr>
        <w:t xml:space="preserve">Internship Application Letter</w:t>
      </w:r>
      <w:r>
        <w:t xml:space="preserve"> </w:t>
      </w:r>
      <w:r>
        <w:t xml:space="preserve">program. In Zimbabwe Harare, where financial transparency remains paramount amid economic volatility, I believe my proactive approach to problem-solving and adaptability will allow me to contribute meaningfully from day one.</w:t>
      </w:r>
    </w:p>
    <w:p>
      <w:pPr>
        <w:pStyle w:val="BodyText"/>
      </w:pPr>
      <w:r>
        <w:t xml:space="preserve">My technical proficiency includes advanced Excel (with complex financial modeling), Xero accounting software, and a working knowledge of Zimbabwean payroll regulations. I have also completed certified training in ethical accounting practices through the Institute of Chartered Accountants of Zimbabwe (ICAZ) – which emphasized the critical importance of adhering to professional standards during periods of economic uncertainty. My fluency in Shona and English further enables effective communication with diverse stakeholders across Harare's business community, from urban entrepreneurs on Mbare Musika Market to corporate executives in the City Centre.</w:t>
      </w:r>
    </w:p>
    <w:p>
      <w:pPr>
        <w:pStyle w:val="BodyText"/>
      </w:pPr>
      <w:r>
        <w:t xml:space="preserve">As I prepare to enter Zimbabwe's accounting profession, I am committed to applying my academic rigor and practical experience toward strengthening financial governance for Zimbabwean businesses. The internship opportunity at your firm represents an ideal platform where I can develop under experienced mentors while contributing fresh perspectives on digital transformation in accounting practices. My goal is not merely to complete an</w:t>
      </w:r>
      <w:r>
        <w:t xml:space="preserve"> </w:t>
      </w:r>
      <w:r>
        <w:rPr>
          <w:bCs/>
          <w:b/>
        </w:rPr>
        <w:t xml:space="preserve">Internship Application Letter</w:t>
      </w:r>
      <w:r>
        <w:t xml:space="preserve"> </w:t>
      </w:r>
      <w:r>
        <w:t xml:space="preserve">requirement, but to become a valued contributor who understands how precise financial management directly impacts business sustainability in Zimbabwe Harare's challenging yet promising economic climate.</w:t>
      </w:r>
    </w:p>
    <w:p>
      <w:pPr>
        <w:pStyle w:val="BodyText"/>
      </w:pPr>
      <w:r>
        <w:t xml:space="preserve">I am eager to discuss how my proactive mindset and dedication to accounting excellence align with your team's objectives. Thank you for considering my application for the Accountant Internship position. I have attached my curriculum vitae, academic transcripts, and reference letters from both Professor Chitambo (Head of Accounting Department) at University of Zimbabwe and Ms. Nkomo (Senior Audit Manager) at PwC Harare. I welcome the opportunity to visit your Harare office at your convenience for an interview.</w:t>
      </w:r>
    </w:p>
    <w:p>
      <w:pPr>
        <w:pStyle w:val="BodyText"/>
      </w:pPr>
      <w:r>
        <w:t xml:space="preserve">Sincerely,</w:t>
      </w:r>
    </w:p>
    <w:p>
      <w:pPr>
        <w:pStyle w:val="BodyText"/>
      </w:pPr>
      <w:r>
        <w:t xml:space="preserve">[Your Full Name]</w:t>
      </w:r>
    </w:p>
    <w:p>
      <w:pPr>
        <w:pStyle w:val="BodyText"/>
      </w:pPr>
      <w:r>
        <w:t xml:space="preserve">Bachelor of Accounting Candidate (Expected Graduation: December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dc:title>
  <dc:creator/>
  <dc:language>en</dc:language>
  <cp:keywords/>
  <dcterms:created xsi:type="dcterms:W3CDTF">2026-07-21T13:52:13Z</dcterms:created>
  <dcterms:modified xsi:type="dcterms:W3CDTF">2026-07-21T13:52:13Z</dcterms:modified>
</cp:coreProperties>
</file>

<file path=docProps/custom.xml><?xml version="1.0" encoding="utf-8"?>
<Properties xmlns="http://schemas.openxmlformats.org/officeDocument/2006/custom-properties" xmlns:vt="http://schemas.openxmlformats.org/officeDocument/2006/docPropsVTypes"/>
</file>